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0D2A" w14:textId="77777777" w:rsidR="001B43FF" w:rsidRPr="00760EE7" w:rsidRDefault="001B43FF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noProof w:val="0"/>
          <w:sz w:val="18"/>
          <w:szCs w:val="18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 xml:space="preserve">ŞA 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position w:val="-2"/>
          <w:sz w:val="28"/>
          <w:szCs w:val="28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2"/>
          <w:sz w:val="28"/>
          <w:szCs w:val="28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I</w:t>
      </w:r>
    </w:p>
    <w:p w14:paraId="6855BFE6" w14:textId="77777777" w:rsidR="001B43FF" w:rsidRPr="00760EE7" w:rsidRDefault="001B43FF">
      <w:pPr>
        <w:spacing w:before="7" w:after="0" w:line="120" w:lineRule="exact"/>
        <w:rPr>
          <w:rFonts w:ascii="Times New Roman" w:hAnsi="Times New Roman" w:cs="Times New Roman"/>
          <w:noProof w:val="0"/>
          <w:sz w:val="12"/>
          <w:szCs w:val="12"/>
        </w:rPr>
      </w:pPr>
    </w:p>
    <w:p w14:paraId="3CAFCADF" w14:textId="77777777" w:rsidR="001B43FF" w:rsidRPr="00760EE7" w:rsidRDefault="001B43FF">
      <w:pPr>
        <w:spacing w:after="0" w:line="200" w:lineRule="exact"/>
        <w:rPr>
          <w:rFonts w:ascii="Times New Roman" w:hAnsi="Times New Roman" w:cs="Times New Roman"/>
          <w:noProof w:val="0"/>
          <w:sz w:val="20"/>
          <w:szCs w:val="20"/>
        </w:rPr>
      </w:pPr>
    </w:p>
    <w:p w14:paraId="3F06B19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m</w:t>
      </w:r>
    </w:p>
    <w:p w14:paraId="7ED6D85F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06"/>
        <w:gridCol w:w="6413"/>
      </w:tblGrid>
      <w:tr w:rsidR="001B43FF" w:rsidRPr="00760EE7" w14:paraId="2DFC8A71" w14:textId="77777777" w:rsidTr="00BD0AF4">
        <w:trPr>
          <w:trHeight w:hRule="exact" w:val="348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7A66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1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6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s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a de învăţ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 su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ior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79ADA" w14:textId="77777777" w:rsidR="001B43FF" w:rsidRPr="00760EE7" w:rsidRDefault="00505AD6" w:rsidP="00505AD6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NIVERSITATEA CRE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NĂ PARTIUM</w:t>
            </w:r>
          </w:p>
        </w:tc>
      </w:tr>
      <w:tr w:rsidR="001B43FF" w:rsidRPr="00760EE7" w14:paraId="57BABB4B" w14:textId="77777777" w:rsidTr="00BD0AF4">
        <w:trPr>
          <w:trHeight w:hRule="exact" w:val="424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7E47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2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Fac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3C99F" w14:textId="77777777" w:rsidR="001B43FF" w:rsidRPr="00760EE7" w:rsidRDefault="00505AD6" w:rsidP="00A272F7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</w:t>
            </w:r>
            <w:r w:rsidR="00B11161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FACULTATEA DE 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IN</w:t>
            </w:r>
            <w:r w:rsidR="00A272F7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Ț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 ECONOMICE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ȘI SOCIALE</w:t>
            </w:r>
          </w:p>
        </w:tc>
      </w:tr>
      <w:tr w:rsidR="001B43FF" w:rsidRPr="00760EE7" w14:paraId="53DD6021" w14:textId="77777777" w:rsidTr="00BD0AF4">
        <w:trPr>
          <w:trHeight w:hRule="exact" w:val="429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0009E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3 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ul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4751B" w14:textId="77777777" w:rsidR="001B43FF" w:rsidRPr="00760EE7" w:rsidRDefault="005C3A22" w:rsidP="0095642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EPARTAMENTUL DE </w:t>
            </w:r>
            <w:r w:rsidR="0095642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CONOMIE</w:t>
            </w:r>
          </w:p>
        </w:tc>
      </w:tr>
      <w:tr w:rsidR="001B43FF" w:rsidRPr="00760EE7" w14:paraId="3594AB5A" w14:textId="77777777" w:rsidTr="00BD0AF4">
        <w:trPr>
          <w:trHeight w:hRule="exact" w:val="352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DAB3A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4 Do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iul de stu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EB6B8" w14:textId="77777777" w:rsidR="001B43FF" w:rsidRPr="00760EE7" w:rsidRDefault="00505AD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</w:t>
            </w:r>
          </w:p>
        </w:tc>
      </w:tr>
      <w:tr w:rsidR="001B43FF" w:rsidRPr="00760EE7" w14:paraId="7CE8AB50" w14:textId="77777777" w:rsidTr="00BD0AF4">
        <w:trPr>
          <w:trHeight w:hRule="exact" w:val="351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E74F0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5 Ciclul de studii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8DB7A" w14:textId="77777777" w:rsidR="001B43FF" w:rsidRPr="00760EE7" w:rsidRDefault="00505AD6" w:rsidP="00F94946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MASTERAT </w:t>
            </w:r>
          </w:p>
        </w:tc>
      </w:tr>
      <w:tr w:rsidR="001B43FF" w:rsidRPr="00760EE7" w14:paraId="00AB4997" w14:textId="77777777" w:rsidTr="00BD0AF4">
        <w:trPr>
          <w:trHeight w:hRule="exact" w:val="514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10DA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6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o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3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ul de stu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/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f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c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ea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5A799" w14:textId="420A75B6" w:rsidR="001B43FF" w:rsidRPr="00760EE7" w:rsidRDefault="00505AD6" w:rsidP="00F9494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UL DEZVOLTĂRII AFACERILOR</w:t>
            </w:r>
            <w:r w:rsidR="00BD0AF4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(MDA</w:t>
            </w:r>
            <w:r w:rsidR="00CE2E42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2102</w:t>
            </w:r>
            <w:r w:rsidR="00BD0AF4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)</w:t>
            </w:r>
          </w:p>
        </w:tc>
      </w:tr>
    </w:tbl>
    <w:p w14:paraId="4632D164" w14:textId="77777777" w:rsidR="001B43FF" w:rsidRPr="00760EE7" w:rsidRDefault="001B43FF">
      <w:pPr>
        <w:spacing w:before="11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2697B143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ă</w:t>
      </w:r>
    </w:p>
    <w:p w14:paraId="247824AB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29"/>
        <w:gridCol w:w="6961"/>
      </w:tblGrid>
      <w:tr w:rsidR="001B43FF" w:rsidRPr="00760EE7" w14:paraId="7D13CFA2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378FB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1 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u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 disciplin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C40" w14:textId="2DCF3F38" w:rsidR="001B43FF" w:rsidRPr="00760EE7" w:rsidRDefault="008D7572" w:rsidP="008D7572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 financiar</w:t>
            </w:r>
            <w:r w:rsidR="003C58A3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Pr="008D7572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DA210</w:t>
            </w:r>
            <w:r w:rsidR="00F60BA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4DE1DC05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178A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2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D9F37" w14:textId="22E9468F" w:rsidR="001B43FF" w:rsidRPr="007C625D" w:rsidRDefault="007C625D" w:rsidP="00505AD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f. univ. dr</w:t>
            </w:r>
            <w:r w:rsidR="00B36D7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F60BA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habil. </w:t>
            </w:r>
            <w:r w:rsidR="00505AD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RNÓCZI TIBOR</w:t>
            </w:r>
          </w:p>
        </w:tc>
      </w:tr>
      <w:tr w:rsidR="001B43FF" w:rsidRPr="00760EE7" w14:paraId="7212C7FD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279E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3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 de</w:t>
            </w:r>
          </w:p>
          <w:p w14:paraId="7BCB0401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59506" w14:textId="77777777" w:rsidR="001B43FF" w:rsidRPr="00760EE7" w:rsidRDefault="008C4144" w:rsidP="008C414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ctor</w:t>
            </w:r>
            <w:r w:rsidR="00505AD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dr</w:t>
            </w:r>
            <w:r w:rsidR="00505AD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ERES EDIT</w:t>
            </w:r>
          </w:p>
        </w:tc>
      </w:tr>
      <w:tr w:rsidR="001B43FF" w:rsidRPr="00760EE7" w14:paraId="35E5E4FA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F39AF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4 Anul de stu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4C351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</w:t>
            </w:r>
          </w:p>
        </w:tc>
      </w:tr>
      <w:tr w:rsidR="001B43FF" w:rsidRPr="00760EE7" w14:paraId="519231ED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E09AF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5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strul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667A0" w14:textId="77777777" w:rsidR="001B43FF" w:rsidRPr="00760EE7" w:rsidRDefault="008D7572" w:rsidP="008D7572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</w:t>
            </w:r>
            <w:r w:rsidR="00B36D7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</w:p>
        </w:tc>
      </w:tr>
      <w:tr w:rsidR="001B43FF" w:rsidRPr="00760EE7" w14:paraId="6AEFEB37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231E7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6 Tipul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15ED5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xamen </w:t>
            </w:r>
          </w:p>
        </w:tc>
      </w:tr>
      <w:tr w:rsidR="001B43FF" w:rsidRPr="00760EE7" w14:paraId="5BCE536F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F9505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7 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e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493FF" w14:textId="77777777" w:rsidR="001B43FF" w:rsidRPr="00760EE7" w:rsidRDefault="00E93735" w:rsidP="008D757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Disciplină </w:t>
            </w:r>
            <w:r w:rsidR="008D7572">
              <w:rPr>
                <w:rFonts w:ascii="Times New Roman" w:hAnsi="Times New Roman" w:cs="Times New Roman"/>
                <w:sz w:val="24"/>
                <w:szCs w:val="24"/>
              </w:rPr>
              <w:t>de sinteză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8D7572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563B333" w14:textId="77777777" w:rsidR="001B43FF" w:rsidRPr="00760EE7" w:rsidRDefault="001B43FF">
      <w:pPr>
        <w:spacing w:before="10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2CDE784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 t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l e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3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t</w:t>
      </w:r>
    </w:p>
    <w:p w14:paraId="6DB82F73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10440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35"/>
        <w:gridCol w:w="708"/>
        <w:gridCol w:w="1844"/>
        <w:gridCol w:w="710"/>
        <w:gridCol w:w="2273"/>
        <w:gridCol w:w="970"/>
      </w:tblGrid>
      <w:tr w:rsidR="001B43FF" w:rsidRPr="00760EE7" w14:paraId="7DC3CD9F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146D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1 Nu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 de 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pe 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tă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6731B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A889B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2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78C2F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9B3E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3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6792F" w14:textId="77777777" w:rsidR="001B43FF" w:rsidRPr="00760EE7" w:rsidRDefault="005C3A22" w:rsidP="00D60762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05020207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44CE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4 Total 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in 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nul 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învăţ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691AF" w14:textId="77777777" w:rsidR="001B43FF" w:rsidRPr="00760EE7" w:rsidRDefault="007C625D" w:rsidP="00AD02A9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6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FABA8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5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93800" w14:textId="77777777" w:rsidR="001B43FF" w:rsidRPr="00760EE7" w:rsidRDefault="00AD02A9" w:rsidP="007C625D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64E6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6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0580" w14:textId="77777777" w:rsidR="001B43FF" w:rsidRPr="00760EE7" w:rsidRDefault="008D4AB5" w:rsidP="007C625D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7322642E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48A34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istribuţi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ului de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p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6C78D" w14:textId="77777777" w:rsidR="001B43FF" w:rsidRPr="00760EE7" w:rsidRDefault="00D430E9" w:rsidP="00D60762">
            <w:pPr>
              <w:spacing w:after="0" w:line="269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="00EE67D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</w:t>
            </w:r>
          </w:p>
        </w:tc>
      </w:tr>
      <w:tr w:rsidR="00EE67D1" w:rsidRPr="00760EE7" w14:paraId="099B0B6E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3180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upă man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, suport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, bi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g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şi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9A77C" w14:textId="59FF9042" w:rsidR="00EE67D1" w:rsidRPr="00760EE7" w:rsidRDefault="006109F0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>0 ore</w:t>
            </w:r>
          </w:p>
        </w:tc>
      </w:tr>
      <w:tr w:rsidR="00EE67D1" w:rsidRPr="00760EE7" w14:paraId="2FFE9DE7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22419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men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supl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ă în b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pe pla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m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on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e s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te şi pe 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FA234" w14:textId="191320FF" w:rsidR="00EE67D1" w:rsidRPr="00760EE7" w:rsidRDefault="006109F0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C62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1B918B7F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C67E1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semin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/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o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t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, p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t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şi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A0F16" w14:textId="77777777" w:rsidR="00EE67D1" w:rsidRPr="00760EE7" w:rsidRDefault="007C625D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47EADBAB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4C12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tor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2C92" w14:textId="0DE5A2B1" w:rsidR="00EE67D1" w:rsidRPr="00760EE7" w:rsidRDefault="006109F0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C62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14003D56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A0810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x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41897" w14:textId="5B7FAC67" w:rsidR="00EE67D1" w:rsidRPr="00760EE7" w:rsidRDefault="006109F0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451A2FC3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DD60B" w14:textId="77777777" w:rsidR="00EE67D1" w:rsidRPr="00760EE7" w:rsidRDefault="00EE67D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t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…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60FA" w14:textId="67E481BE" w:rsidR="00EE67D1" w:rsidRPr="00760EE7" w:rsidRDefault="006109F0" w:rsidP="00774CDC">
            <w:pPr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ore</w:t>
            </w:r>
          </w:p>
        </w:tc>
      </w:tr>
      <w:tr w:rsidR="00EE67D1" w:rsidRPr="00760EE7" w14:paraId="056B7479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7169F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7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 ore st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u 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n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v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id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B8FE0" w14:textId="2C74CE35" w:rsidR="00EE67D1" w:rsidRPr="00760EE7" w:rsidRDefault="006109F0" w:rsidP="00774CDC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7ADE3730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FEF3F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8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al or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 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u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9FA96" w14:textId="7F0C48DD" w:rsidR="00AD02A9" w:rsidRPr="00760EE7" w:rsidRDefault="007C625D" w:rsidP="00AD02A9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09F0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  <w:p w14:paraId="61BF16E5" w14:textId="77777777" w:rsidR="00EE67D1" w:rsidRPr="00760EE7" w:rsidRDefault="00EE67D1" w:rsidP="00AD02A9">
            <w:pPr>
              <w:spacing w:after="0" w:line="27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2A9" w:rsidRPr="00760EE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</w:p>
        </w:tc>
      </w:tr>
      <w:tr w:rsidR="00EE67D1" w:rsidRPr="00760EE7" w14:paraId="6D845EF3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83123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9 N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l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cr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1D992" w14:textId="32381CFF" w:rsidR="00EE67D1" w:rsidRPr="00760EE7" w:rsidRDefault="000B6485" w:rsidP="00774CDC">
            <w:pPr>
              <w:spacing w:after="0" w:line="27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14:paraId="0A3B70DD" w14:textId="77777777" w:rsidR="001B43FF" w:rsidRPr="00B239B0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  <w:lang w:val="hu-HU"/>
        </w:rPr>
      </w:pPr>
    </w:p>
    <w:p w14:paraId="2565928C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ţii</w:t>
      </w:r>
      <w:r w:rsidR="002E2F2B"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lo un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44B3CA8B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406E0D7D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"/>
        <w:gridCol w:w="8097"/>
      </w:tblGrid>
      <w:tr w:rsidR="001B43FF" w:rsidRPr="00760EE7" w14:paraId="16A4D594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849D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.1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m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5268E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  <w:tr w:rsidR="001B43FF" w:rsidRPr="00760EE7" w14:paraId="2371FAC7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246E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4.2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e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ţe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64E2E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</w:tbl>
    <w:p w14:paraId="66AE6361" w14:textId="77777777" w:rsidR="001B43FF" w:rsidRPr="00760EE7" w:rsidRDefault="001B43FF">
      <w:pPr>
        <w:spacing w:before="18" w:after="0" w:line="220" w:lineRule="exact"/>
        <w:rPr>
          <w:rFonts w:ascii="Times New Roman" w:hAnsi="Times New Roman" w:cs="Times New Roman"/>
          <w:noProof w:val="0"/>
        </w:rPr>
      </w:pPr>
    </w:p>
    <w:p w14:paraId="4B277E3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Co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ţi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olo und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4521049A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1EBA69E1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28"/>
        <w:gridCol w:w="5262"/>
      </w:tblGrid>
      <w:tr w:rsidR="001B43FF" w:rsidRPr="00760EE7" w14:paraId="7513027F" w14:textId="77777777">
        <w:trPr>
          <w:trHeight w:hRule="exact" w:val="286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C9FB9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864E1" w14:textId="77777777" w:rsidR="001B43FF" w:rsidRPr="00760EE7" w:rsidRDefault="002E2F2B" w:rsidP="000D5399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 xml:space="preserve">Sală </w:t>
            </w:r>
            <w:r w:rsidR="00A272F7" w:rsidRPr="00760EE7">
              <w:rPr>
                <w:rFonts w:ascii="Times New Roman" w:hAnsi="Times New Roman" w:cs="Times New Roman"/>
                <w:noProof w:val="0"/>
              </w:rPr>
              <w:t>de</w:t>
            </w:r>
            <w:r w:rsidR="00AF6699" w:rsidRPr="00760EE7">
              <w:rPr>
                <w:rFonts w:ascii="Times New Roman" w:hAnsi="Times New Roman" w:cs="Times New Roman"/>
                <w:noProof w:val="0"/>
              </w:rPr>
              <w:t xml:space="preserve"> curs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>dotată cu i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nstrumente moderne de prezentare </w:t>
            </w:r>
            <w:r w:rsidR="00F94946" w:rsidRPr="00760EE7">
              <w:rPr>
                <w:rFonts w:ascii="Times New Roman" w:hAnsi="Times New Roman" w:cs="Times New Roman"/>
                <w:noProof w:val="0"/>
              </w:rPr>
              <w:t>ş</w:t>
            </w:r>
            <w:r w:rsidR="00C64076" w:rsidRPr="00760EE7">
              <w:rPr>
                <w:rFonts w:ascii="Times New Roman" w:hAnsi="Times New Roman" w:cs="Times New Roman"/>
                <w:noProof w:val="0"/>
              </w:rPr>
              <w:t>i proiectare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</w:p>
        </w:tc>
      </w:tr>
      <w:tr w:rsidR="001B43FF" w:rsidRPr="00760EE7" w14:paraId="733D8F98" w14:textId="77777777">
        <w:trPr>
          <w:trHeight w:hRule="exact" w:val="272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BE97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2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a sem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/lab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39BD2" w14:textId="77777777" w:rsidR="001B43FF" w:rsidRPr="00760EE7" w:rsidRDefault="000D5399" w:rsidP="000D5399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Sală </w:t>
            </w:r>
            <w:r w:rsidR="00AF66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 laborator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tată cu t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blă</w:t>
            </w:r>
          </w:p>
        </w:tc>
      </w:tr>
    </w:tbl>
    <w:p w14:paraId="1BBA9EED" w14:textId="77777777" w:rsidR="001B43FF" w:rsidRPr="00760EE7" w:rsidRDefault="001B43FF">
      <w:pPr>
        <w:spacing w:before="12" w:after="0" w:line="280" w:lineRule="exact"/>
        <w:rPr>
          <w:rFonts w:ascii="Times New Roman" w:hAnsi="Times New Roman" w:cs="Times New Roman"/>
          <w:noProof w:val="0"/>
          <w:sz w:val="28"/>
          <w:szCs w:val="28"/>
        </w:rPr>
      </w:pPr>
    </w:p>
    <w:p w14:paraId="616FA25E" w14:textId="77777777" w:rsidR="001B43F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proofErr w:type="spellStart"/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lastRenderedPageBreak/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ţ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</w:t>
      </w:r>
      <w:proofErr w:type="spellEnd"/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ce 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ate</w:t>
      </w:r>
    </w:p>
    <w:p w14:paraId="762EA139" w14:textId="77777777" w:rsidR="004734D5" w:rsidRDefault="004734D5" w:rsidP="004734D5">
      <w:pPr>
        <w:spacing w:before="29" w:after="0" w:line="271" w:lineRule="exact"/>
        <w:ind w:left="57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tbl>
      <w:tblPr>
        <w:tblW w:w="9958" w:type="dxa"/>
        <w:tblInd w:w="18" w:type="dxa"/>
        <w:tblLook w:val="0600" w:firstRow="0" w:lastRow="0" w:firstColumn="0" w:lastColumn="0" w:noHBand="1" w:noVBand="1"/>
      </w:tblPr>
      <w:tblGrid>
        <w:gridCol w:w="2775"/>
        <w:gridCol w:w="7183"/>
      </w:tblGrid>
      <w:tr w:rsidR="004734D5" w:rsidRPr="00872B57" w14:paraId="5A325F9E" w14:textId="77777777" w:rsidTr="004734D5">
        <w:trPr>
          <w:cantSplit/>
          <w:trHeight w:val="1352"/>
        </w:trPr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188E5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Competenţe profesionale</w:t>
            </w: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E8688" w14:textId="35D247D4" w:rsidR="004734D5" w:rsidRPr="00FB5509" w:rsidRDefault="004734D5" w:rsidP="00FB5509">
            <w:pPr>
              <w:ind w:left="136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P2: </w:t>
            </w: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Utilizarea corectă şi adecvată a conceptelor, teoriilor recente, metodologiilor şi instrumentelor de lucru în management şi antreprenoriat</w:t>
            </w:r>
          </w:p>
          <w:p w14:paraId="052792AB" w14:textId="1B42692F" w:rsidR="004734D5" w:rsidRPr="004734D5" w:rsidRDefault="004734D5" w:rsidP="004734D5">
            <w:pPr>
              <w:ind w:left="136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>CP4</w:t>
            </w: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: Aplicarea unor metode variate de fundamentare şi punere în practică a deciziilor manageriale; cunoaşterea consecinţelor economice şi sociale ale deciziilor luate, folosind metode şi tehnici de evaluare a riscurilor şi câştigurilor.</w:t>
            </w:r>
          </w:p>
        </w:tc>
      </w:tr>
      <w:tr w:rsidR="004734D5" w:rsidRPr="00872B57" w14:paraId="2CACCDA7" w14:textId="77777777" w:rsidTr="004734D5">
        <w:trPr>
          <w:cantSplit/>
          <w:trHeight w:val="2653"/>
        </w:trPr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B24C3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Competenţe transversale</w:t>
            </w:r>
          </w:p>
          <w:p w14:paraId="4A0E2A0D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700D11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B1FE93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80061F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7C05B" w14:textId="77777777" w:rsidR="004734D5" w:rsidRPr="004734D5" w:rsidRDefault="004734D5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B4EE2" w14:textId="27928E38" w:rsidR="004734D5" w:rsidRPr="004734D5" w:rsidRDefault="004734D5" w:rsidP="004734D5">
            <w:pPr>
              <w:tabs>
                <w:tab w:val="left" w:pos="7590"/>
              </w:tabs>
              <w:spacing w:before="1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CT2.</w:t>
            </w: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Planificarea, organizarea şi dezvoltarea  resurselor umane  în cadrul  unui grup sau a unei organizaţii,  în condiţii de dezvoltare a responsabilităţii pentru rezultatele profesionale</w:t>
            </w:r>
          </w:p>
          <w:p w14:paraId="49ADF643" w14:textId="77777777" w:rsidR="004734D5" w:rsidRPr="004734D5" w:rsidRDefault="004734D5" w:rsidP="004734D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CT3: Asumarea nevoii de formare continuă pentru a crea</w:t>
            </w:r>
          </w:p>
          <w:p w14:paraId="31CD5118" w14:textId="77777777" w:rsidR="004734D5" w:rsidRPr="004734D5" w:rsidRDefault="004734D5" w:rsidP="004734D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premisele de progres în cariera și adaptare a propriilor competenţe profesionale şi manageriale la dinamica mediului economic.</w:t>
            </w:r>
          </w:p>
        </w:tc>
      </w:tr>
    </w:tbl>
    <w:p w14:paraId="3A17E88F" w14:textId="77777777" w:rsidR="004734D5" w:rsidRPr="00760EE7" w:rsidRDefault="004734D5" w:rsidP="004734D5">
      <w:pPr>
        <w:spacing w:before="29" w:after="0" w:line="271" w:lineRule="exact"/>
        <w:ind w:left="57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p w14:paraId="4147C817" w14:textId="77777777" w:rsidR="001B43FF" w:rsidRPr="00760EE7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79D3F697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7. 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iv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e d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eşind din grila 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m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tenţ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lor sp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fice </w:t>
      </w:r>
      <w:r w:rsidR="002E2F2B"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at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)</w:t>
      </w:r>
    </w:p>
    <w:p w14:paraId="53A7EFB2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4"/>
        <w:gridCol w:w="7541"/>
      </w:tblGrid>
      <w:tr w:rsidR="001B43FF" w:rsidRPr="00760EE7" w14:paraId="55096744" w14:textId="77777777" w:rsidTr="00537672">
        <w:trPr>
          <w:trHeight w:hRule="exact" w:val="1559"/>
        </w:trPr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36EC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1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ul ge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 al</w:t>
            </w:r>
          </w:p>
          <w:p w14:paraId="54DDD6CE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iplinei</w:t>
            </w:r>
          </w:p>
        </w:tc>
        <w:tc>
          <w:tcPr>
            <w:tcW w:w="7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68941" w14:textId="77777777" w:rsidR="00631A47" w:rsidRPr="00760EE7" w:rsidRDefault="0041113A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profundarea și corelarea cunoștințelor financiare teoretice cu cele practice.</w:t>
            </w:r>
          </w:p>
          <w:p w14:paraId="0D4C7C73" w14:textId="77777777" w:rsidR="00631A47" w:rsidRDefault="00631A47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ormarea unui raţionament profesional </w:t>
            </w:r>
            <w:r w:rsid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inanciar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 studenţilor prin însuşirea </w:t>
            </w:r>
            <w:r w:rsidR="0041113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ceptelor și tehnicilor de management</w:t>
            </w:r>
            <w:r w:rsidR="00CB1AB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financia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4A4F0897" w14:textId="77777777" w:rsidR="004F4A9B" w:rsidRPr="00ED54C4" w:rsidRDefault="004F4A9B" w:rsidP="00DE5077">
            <w:pPr>
              <w:pStyle w:val="Listparagraf"/>
              <w:ind w:left="216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1B43FF" w:rsidRPr="00760EE7" w14:paraId="02AE89BE" w14:textId="77777777" w:rsidTr="00C87356">
        <w:trPr>
          <w:trHeight w:hRule="exact" w:val="3267"/>
        </w:trPr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707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2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fice</w:t>
            </w:r>
          </w:p>
        </w:tc>
        <w:tc>
          <w:tcPr>
            <w:tcW w:w="7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AFF6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sușirea unor concepte fundamentale pe baza cărora, studentul face cunoștință cu principalele alternative de finanțare ale întreprinderii;</w:t>
            </w:r>
          </w:p>
          <w:p w14:paraId="4E5C5572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capacității de fundamentare a deciziilor de finanțare coerent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 luarea în considerare a unui set complet de criterii;</w:t>
            </w:r>
          </w:p>
          <w:p w14:paraId="4746D19A" w14:textId="77777777" w:rsidR="005D3FFB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ormarea capacității de fundamentare a strategiei financiare;</w:t>
            </w:r>
          </w:p>
          <w:p w14:paraId="02E3DCF6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acilitarea înțelegerii proceselor financiare;</w:t>
            </w:r>
          </w:p>
          <w:p w14:paraId="7AA07EF0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solidarea capacității de fundamentare a deciziilor;</w:t>
            </w:r>
          </w:p>
          <w:p w14:paraId="7A32B885" w14:textId="77777777" w:rsidR="00DE5077" w:rsidRDefault="00C87356" w:rsidP="00C87356">
            <w:pPr>
              <w:pStyle w:val="Listparagraf"/>
              <w:numPr>
                <w:ilvl w:val="0"/>
                <w:numId w:val="2"/>
              </w:numPr>
              <w:spacing w:line="276" w:lineRule="exact"/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mbunătățirea abilității de înțelegerii și interpretare a relațiilor financiare;</w:t>
            </w:r>
          </w:p>
          <w:p w14:paraId="06DDB67D" w14:textId="77777777" w:rsidR="00C87356" w:rsidRPr="00760EE7" w:rsidRDefault="00C87356" w:rsidP="00C87356">
            <w:pPr>
              <w:pStyle w:val="Listparagraf"/>
              <w:numPr>
                <w:ilvl w:val="0"/>
                <w:numId w:val="2"/>
              </w:numPr>
              <w:spacing w:line="276" w:lineRule="exact"/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capacității de modelare financiară.</w:t>
            </w:r>
          </w:p>
        </w:tc>
      </w:tr>
    </w:tbl>
    <w:p w14:paraId="7CE6F791" w14:textId="77777777" w:rsidR="001B43FF" w:rsidRPr="00760EE7" w:rsidRDefault="001B43FF">
      <w:pPr>
        <w:spacing w:before="3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43B462B3" w14:textId="77777777" w:rsidR="0042577A" w:rsidRPr="00760EE7" w:rsidRDefault="0042577A">
      <w:pPr>
        <w:spacing w:before="29" w:after="0" w:line="240" w:lineRule="auto"/>
        <w:ind w:left="213" w:right="-20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p w14:paraId="7A3B4284" w14:textId="77777777" w:rsidR="001B43FF" w:rsidRPr="00760EE7" w:rsidRDefault="001B43FF">
      <w:pPr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8. Conţ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uri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69"/>
        <w:gridCol w:w="3130"/>
        <w:gridCol w:w="1721"/>
      </w:tblGrid>
      <w:tr w:rsidR="001B43FF" w:rsidRPr="00760EE7" w14:paraId="271E5214" w14:textId="77777777" w:rsidTr="00CD5D31">
        <w:trPr>
          <w:trHeight w:hRule="exact" w:val="419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3CBD2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8.1 Curs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1985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  <w:p w14:paraId="1A62E22E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5E8BB089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30006FF5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3CAF8" w14:textId="77777777" w:rsidR="001B43FF" w:rsidRPr="00760EE7" w:rsidRDefault="00CD5D31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r.ore/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314D43A8" w14:textId="77777777" w:rsidTr="008023DF">
        <w:trPr>
          <w:trHeight w:hRule="exact" w:val="93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F95C4" w14:textId="77777777" w:rsidR="001B43FF" w:rsidRPr="00760EE7" w:rsidRDefault="00AF6699" w:rsidP="001A1D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1A1D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anagementul financiar și axiomele sale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16B81" w14:textId="77777777" w:rsidR="001B43FF" w:rsidRPr="00760EE7" w:rsidRDefault="00CD5D31" w:rsidP="008023DF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765EB89" w14:textId="77777777" w:rsidR="00CD5D31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</w:t>
            </w:r>
            <w:r w:rsidR="00CD5D3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eractiv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9BF0A" w14:textId="77777777" w:rsidR="001B43FF" w:rsidRPr="00760EE7" w:rsidRDefault="001B43F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6CF2950F" w14:textId="77777777" w:rsidR="00CD5D31" w:rsidRPr="00760EE7" w:rsidRDefault="00CD5D31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5770C299" w14:textId="77777777" w:rsidTr="008023DF">
        <w:trPr>
          <w:trHeight w:hRule="exact" w:val="92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94A63" w14:textId="77777777" w:rsidR="001B43FF" w:rsidRPr="00760EE7" w:rsidRDefault="0054241D" w:rsidP="001A1D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lastRenderedPageBreak/>
              <w:t xml:space="preserve">8.1.2 </w:t>
            </w:r>
            <w:r w:rsidR="001A1D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treprinderea și obiectivul managementului financiar. Principiile fundamentale ale finanțării. Structura capitalului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7A74F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17A588B" w14:textId="77777777" w:rsidR="001B43FF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393FB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1FCC008C" w14:textId="77777777" w:rsidTr="008023DF">
        <w:trPr>
          <w:trHeight w:hRule="exact" w:val="840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64D30" w14:textId="77777777" w:rsidR="001B43FF" w:rsidRPr="00760EE7" w:rsidRDefault="0054241D" w:rsidP="008211F5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8.1.3 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inanțarea internă și creșterea întreprinderii. Finanțarea externă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BE99A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8AD9781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A12B2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0AEA93F3" w14:textId="77777777" w:rsidTr="006365C2">
        <w:trPr>
          <w:trHeight w:hRule="exact" w:val="107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DB214" w14:textId="77777777" w:rsidR="001B43FF" w:rsidRPr="00760EE7" w:rsidRDefault="0054241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4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dicatori de</w:t>
            </w:r>
            <w:r w:rsidR="00F46DD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evaluare a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eficienț</w:t>
            </w:r>
            <w:r w:rsidR="00F46DD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i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a investițiilor (NPV, IRR, PI, MIRR)</w:t>
            </w:r>
          </w:p>
          <w:p w14:paraId="09E5A474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29AEE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55E7D6C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E4D5B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1782D06B" w14:textId="77777777" w:rsidTr="00376AC5">
        <w:trPr>
          <w:trHeight w:hRule="exact" w:val="989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A765D" w14:textId="77777777" w:rsidR="001B43FF" w:rsidRPr="00760EE7" w:rsidRDefault="0054241D" w:rsidP="0023769C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5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scul. Efectul de levier. Nivelul levierului operațional (DOL) și nivelul levierului financiar (DFL)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BCA9E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57F8DA67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F7471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70F8EAB1" w14:textId="77777777" w:rsidTr="002B059C">
        <w:trPr>
          <w:trHeight w:hRule="exact" w:val="846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269A6" w14:textId="77777777" w:rsidR="009604CA" w:rsidRPr="00760EE7" w:rsidRDefault="009604CA" w:rsidP="0023769C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6</w:t>
            </w:r>
            <w:r w:rsidRPr="00760EE7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valuarea titlurilor de valoare. </w:t>
            </w:r>
            <w:r w:rsidR="0023769C" w:rsidRP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valuarea obligațiunilor și acțiunilor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BBCF0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12C2B27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03EE0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7E53C45" w14:textId="77777777" w:rsidTr="002B059C">
        <w:trPr>
          <w:trHeight w:hRule="exact" w:val="1001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87E8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7 </w:t>
            </w:r>
            <w:r w:rsidR="00FE49B4">
              <w:rPr>
                <w:rFonts w:ascii="Times New Roman" w:hAnsi="Times New Roman" w:cs="Times New Roman"/>
                <w:sz w:val="24"/>
              </w:rPr>
              <w:t>Metode de apreciere pe baza capitalului propriu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A8FA5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CE587E7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B9664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4F4715A8" w14:textId="77777777" w:rsidTr="002B059C">
        <w:trPr>
          <w:trHeight w:hRule="exact" w:val="845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5D08C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8 </w:t>
            </w:r>
            <w:r w:rsidR="00FE49B4" w:rsidRPr="00FE49B4">
              <w:rPr>
                <w:rFonts w:ascii="Times New Roman" w:hAnsi="Times New Roman" w:cs="Times New Roman"/>
                <w:sz w:val="24"/>
              </w:rPr>
              <w:t>Gestiun</w:t>
            </w:r>
            <w:r w:rsidR="00FE49B4">
              <w:rPr>
                <w:rFonts w:ascii="Times New Roman" w:hAnsi="Times New Roman" w:cs="Times New Roman"/>
                <w:sz w:val="24"/>
              </w:rPr>
              <w:t>ea activelor circulate. Lichiditatea și cuantificarea lichidității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E6E84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3EC287C2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EF41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6B6BA90" w14:textId="77777777" w:rsidTr="002B059C">
        <w:trPr>
          <w:trHeight w:hRule="exact" w:val="857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BF2C" w14:textId="77777777" w:rsidR="00FE49B4" w:rsidRDefault="009604CA" w:rsidP="008C110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9 </w:t>
            </w:r>
            <w:r w:rsidR="00FE49B4">
              <w:rPr>
                <w:rFonts w:ascii="Times New Roman" w:hAnsi="Times New Roman" w:cs="Times New Roman"/>
                <w:sz w:val="24"/>
              </w:rPr>
              <w:t xml:space="preserve">Ciclul de </w:t>
            </w:r>
            <w:r w:rsidR="00FE49B4">
              <w:rPr>
                <w:rFonts w:ascii="Times New Roman" w:hAnsi="Times New Roman" w:cs="Times New Roman"/>
                <w:noProof w:val="0"/>
                <w:sz w:val="24"/>
              </w:rPr>
              <w:t>conversie</w:t>
            </w:r>
            <w:r w:rsidR="00FE49B4">
              <w:rPr>
                <w:rFonts w:ascii="Times New Roman" w:hAnsi="Times New Roman" w:cs="Times New Roman"/>
                <w:sz w:val="24"/>
              </w:rPr>
              <w:t xml:space="preserve"> a banilor. Semnificația fluxurilor de trezorerie.</w:t>
            </w:r>
          </w:p>
          <w:p w14:paraId="04B0DF78" w14:textId="77777777" w:rsidR="009604CA" w:rsidRPr="00760EE7" w:rsidRDefault="008C1104" w:rsidP="008C110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pital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9A20A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54A09E3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A226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316CD903" w14:textId="77777777" w:rsidTr="00FE49B4">
        <w:trPr>
          <w:trHeight w:hRule="exact" w:val="112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E46D" w14:textId="77777777" w:rsidR="009604CA" w:rsidRPr="007D67F0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0 </w:t>
            </w:r>
            <w:r w:rsidR="00FE49B4">
              <w:rPr>
                <w:rFonts w:ascii="Times New Roman" w:hAnsi="Times New Roman" w:cs="Times New Roman"/>
                <w:sz w:val="24"/>
              </w:rPr>
              <w:t>Free cash-flow (FCF). Coordonarea așteptărilor privind termenului de recuperare a investiței cu cerințele de capital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8B19B2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0656AF4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4C956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4DB8BF0E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E09CE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1 </w:t>
            </w:r>
            <w:r w:rsidR="00FE49B4" w:rsidRPr="004064C1">
              <w:rPr>
                <w:rFonts w:ascii="Times New Roman" w:hAnsi="Times New Roman" w:cs="Times New Roman"/>
                <w:sz w:val="24"/>
              </w:rPr>
              <w:t>Finanț</w:t>
            </w:r>
            <w:r w:rsidR="00FE49B4">
              <w:rPr>
                <w:rFonts w:ascii="Times New Roman" w:hAnsi="Times New Roman" w:cs="Times New Roman"/>
                <w:sz w:val="24"/>
              </w:rPr>
              <w:t>area gestiunii stocurilor. Gestiunea creanțelor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AE2C6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7BAB5F3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F40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258373B3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66882" w14:textId="77777777" w:rsidR="009604CA" w:rsidRPr="00760EE7" w:rsidRDefault="009604CA" w:rsidP="004423B1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2 </w:t>
            </w:r>
            <w:r w:rsidR="00FE49B4">
              <w:rPr>
                <w:rFonts w:ascii="Times New Roman" w:hAnsi="Times New Roman" w:cs="Times New Roman"/>
                <w:sz w:val="24"/>
              </w:rPr>
              <w:t>Gestiunea lichidităților și principalele modele legate de aceasta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416B3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8C791D8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C384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FE49B4" w:rsidRPr="00760EE7" w14:paraId="0E981761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A5E36" w14:textId="77777777" w:rsidR="00FE49B4" w:rsidRPr="00760EE7" w:rsidRDefault="00FE49B4" w:rsidP="0094238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1</w:t>
            </w:r>
            <w:r w:rsidR="00942384">
              <w:rPr>
                <w:rFonts w:ascii="Times New Roman" w:hAnsi="Times New Roman" w:cs="Times New Roman"/>
                <w:b/>
                <w:sz w:val="24"/>
              </w:rPr>
              <w:t>3</w:t>
            </w: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FE49B4">
              <w:rPr>
                <w:rFonts w:ascii="Times New Roman" w:hAnsi="Times New Roman" w:cs="Times New Roman"/>
                <w:sz w:val="24"/>
              </w:rPr>
              <w:t>Previziunea riscului de faliment și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modele utilizate pentru aceasta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D22B3" w14:textId="77777777" w:rsidR="00FE49B4" w:rsidRPr="00760EE7" w:rsidRDefault="00FE49B4" w:rsidP="00FE49B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7B28E1C6" w14:textId="77777777" w:rsidR="00FE49B4" w:rsidRPr="00760EE7" w:rsidRDefault="00FE49B4" w:rsidP="00FE49B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A6456" w14:textId="77777777" w:rsidR="00FE49B4" w:rsidRPr="00760EE7" w:rsidRDefault="00FE49B4" w:rsidP="00FE49B4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42384" w:rsidRPr="00760EE7" w14:paraId="2DC98F7B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5996F" w14:textId="77777777" w:rsidR="00942384" w:rsidRPr="00760EE7" w:rsidRDefault="00942384" w:rsidP="0007636A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1</w:t>
            </w:r>
            <w:r>
              <w:rPr>
                <w:rFonts w:ascii="Times New Roman" w:hAnsi="Times New Roman" w:cs="Times New Roman"/>
                <w:b/>
                <w:sz w:val="24"/>
              </w:rPr>
              <w:t>4</w:t>
            </w: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Modele de evaluarea a întreprinderii:</w:t>
            </w:r>
            <w:r w:rsidR="0007636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modelul DCF și </w:t>
            </w:r>
            <w:r w:rsidR="0007636A">
              <w:rPr>
                <w:rFonts w:ascii="Times New Roman" w:hAnsi="Times New Roman" w:cs="Times New Roman"/>
                <w:sz w:val="24"/>
              </w:rPr>
              <w:t>metode</w:t>
            </w:r>
            <w:r>
              <w:rPr>
                <w:rFonts w:ascii="Times New Roman" w:hAnsi="Times New Roman" w:cs="Times New Roman"/>
                <w:sz w:val="24"/>
              </w:rPr>
              <w:t xml:space="preserve"> bazate pe profitul întreprinderii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C362D" w14:textId="77777777" w:rsidR="00942384" w:rsidRPr="00760EE7" w:rsidRDefault="00942384" w:rsidP="0094238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1D74A1F" w14:textId="77777777" w:rsidR="00942384" w:rsidRPr="00760EE7" w:rsidRDefault="00942384" w:rsidP="0094238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33EB6" w14:textId="77777777" w:rsidR="00942384" w:rsidRPr="00760EE7" w:rsidRDefault="00942384" w:rsidP="00942384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2892207A" w14:textId="77777777" w:rsidR="001B43FF" w:rsidRPr="00760EE7" w:rsidRDefault="001B43FF">
      <w:pPr>
        <w:spacing w:before="2" w:after="0" w:line="90" w:lineRule="exact"/>
        <w:rPr>
          <w:rFonts w:ascii="Times New Roman" w:hAnsi="Times New Roman" w:cs="Times New Roman"/>
          <w:noProof w:val="0"/>
          <w:sz w:val="9"/>
          <w:szCs w:val="9"/>
        </w:rPr>
      </w:pPr>
    </w:p>
    <w:p w14:paraId="08F4A40B" w14:textId="77777777" w:rsidR="001B43FF" w:rsidRDefault="001B43FF">
      <w:pPr>
        <w:spacing w:before="14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79041A39" w14:textId="77777777" w:rsidR="004734D5" w:rsidRDefault="004734D5">
      <w:pPr>
        <w:spacing w:before="14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1656837B" w14:textId="77777777" w:rsidR="004734D5" w:rsidRPr="00760EE7" w:rsidRDefault="004734D5">
      <w:pPr>
        <w:spacing w:before="14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3116"/>
        <w:gridCol w:w="1714"/>
      </w:tblGrid>
      <w:tr w:rsidR="001B43FF" w:rsidRPr="00760EE7" w14:paraId="33531ED6" w14:textId="77777777" w:rsidTr="002B059C">
        <w:trPr>
          <w:trHeight w:hRule="exact" w:val="73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5E48F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8.2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r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DFC06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A1CE5" w14:textId="77777777" w:rsidR="001B43FF" w:rsidRPr="00760EE7" w:rsidRDefault="002B059C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umăr ore/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68641BB2" w14:textId="77777777" w:rsidTr="00792B8A">
        <w:trPr>
          <w:trHeight w:hRule="exact" w:val="98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2C094" w14:textId="77777777" w:rsidR="001B43FF" w:rsidRPr="00760EE7" w:rsidRDefault="008023DF" w:rsidP="00A069D7">
            <w:pPr>
              <w:spacing w:after="0" w:line="273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lastRenderedPageBreak/>
              <w:t>8.2.1</w:t>
            </w:r>
            <w:r w:rsidR="00194774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uții legate de axiomele finanțelor și despre semnificația acestora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29BA9" w14:textId="77777777" w:rsidR="001B43FF" w:rsidRPr="00760EE7" w:rsidRDefault="008023DF" w:rsidP="00792B8A">
            <w:pPr>
              <w:tabs>
                <w:tab w:val="left" w:pos="820"/>
              </w:tabs>
              <w:spacing w:after="0" w:line="293" w:lineRule="exact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8A72D4" w14:textId="77777777" w:rsidR="001B43FF" w:rsidRPr="00760EE7" w:rsidRDefault="009B4853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6F1963E4" w14:textId="77777777" w:rsidTr="0007636A">
        <w:trPr>
          <w:trHeight w:hRule="exact" w:val="708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7ABE" w14:textId="77777777" w:rsidR="001B43FF" w:rsidRPr="00760EE7" w:rsidRDefault="008023DF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2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cu utilizarea indicatorilor financiar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CA742" w14:textId="77777777" w:rsidR="001B43F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97FD1" w14:textId="77777777" w:rsidR="001B43F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6A5BB6C5" w14:textId="77777777" w:rsidTr="00792B8A">
        <w:trPr>
          <w:trHeight w:hRule="exact" w:val="71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A2268" w14:textId="77777777" w:rsidR="009B4853" w:rsidRPr="00760EE7" w:rsidRDefault="008023DF" w:rsidP="0019477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3</w:t>
            </w:r>
            <w:r w:rsidR="00AC271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cu utilizarea indicatorilor financiar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6BDEE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13E9D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BE3D0AE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F8413" w14:textId="77777777" w:rsidR="007A2484" w:rsidRPr="00760EE7" w:rsidRDefault="008023DF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4</w:t>
            </w:r>
            <w:r w:rsidR="007A24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indicatorii de evaluare a eficienței întreprinderi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FAA4F1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69BCD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347C5DD6" w14:textId="77777777" w:rsidTr="0007636A">
        <w:trPr>
          <w:trHeight w:hRule="exact" w:val="66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6873" w14:textId="77777777" w:rsidR="007A2484" w:rsidRPr="00760EE7" w:rsidRDefault="008023DF" w:rsidP="007A248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5</w:t>
            </w:r>
            <w:r w:rsidR="008B539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indicatorii de evaluare a eficienței întreprinderii.</w:t>
            </w:r>
          </w:p>
          <w:p w14:paraId="02B8B0F7" w14:textId="77777777" w:rsidR="008023DF" w:rsidRPr="00760EE7" w:rsidRDefault="008023DF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99527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8BAD19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05D970FC" w14:textId="77777777" w:rsidTr="0007636A">
        <w:trPr>
          <w:trHeight w:hRule="exact" w:val="688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8B110" w14:textId="77777777" w:rsidR="009B4853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6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finanțarea întreprinderi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D6FE2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9E601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F3355EF" w14:textId="77777777" w:rsidTr="0007636A">
        <w:trPr>
          <w:trHeight w:hRule="exact" w:val="713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02501" w14:textId="77777777" w:rsidR="008023DF" w:rsidRPr="00760EE7" w:rsidRDefault="00273443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7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finanțarea întreprinderii.</w:t>
            </w:r>
          </w:p>
          <w:p w14:paraId="29284658" w14:textId="77777777" w:rsidR="007A2484" w:rsidRPr="00760EE7" w:rsidRDefault="007A2484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F738B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05040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3ECC5EEF" w14:textId="77777777" w:rsidTr="0007636A">
        <w:trPr>
          <w:trHeight w:hRule="exact" w:val="42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46B86" w14:textId="77777777" w:rsidR="008023DF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8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DA1EA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94442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54907745" w14:textId="77777777" w:rsidTr="004734D5">
        <w:trPr>
          <w:trHeight w:hRule="exact" w:val="55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2DF93" w14:textId="77777777" w:rsidR="009B4853" w:rsidRPr="00760EE7" w:rsidRDefault="00273443" w:rsidP="005D70A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9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7E1B3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A3497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D9F2D0D" w14:textId="77777777" w:rsidTr="00515167">
        <w:trPr>
          <w:trHeight w:hRule="exact" w:val="709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C79EB" w14:textId="77777777" w:rsidR="009B4853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0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DFCC5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6E795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1DA7D001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0111A" w14:textId="77777777" w:rsidR="00273443" w:rsidRPr="00760EE7" w:rsidRDefault="00273443" w:rsidP="005D70A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A4A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66EDC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52AA647C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38749" w14:textId="77777777" w:rsidR="009B4853" w:rsidRPr="00BB2B8D" w:rsidRDefault="00273443" w:rsidP="00BB2B8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2</w:t>
            </w:r>
            <w:r w:rsidR="008B539F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9DBF4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7F0B7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A069D7" w:rsidRPr="00760EE7" w14:paraId="2CD48BC5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DD83D" w14:textId="77777777" w:rsidR="00A069D7" w:rsidRPr="00BB2B8D" w:rsidRDefault="00A069D7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3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ezolvarea de aplicații practice privind evaluarea titlurile de valoare. 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D8B47" w14:textId="77777777" w:rsidR="00A069D7" w:rsidRPr="00760EE7" w:rsidRDefault="00A069D7" w:rsidP="00A069D7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50B04" w14:textId="77777777" w:rsidR="00A069D7" w:rsidRPr="00760EE7" w:rsidRDefault="00A069D7" w:rsidP="00A069D7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A069D7" w:rsidRPr="00760EE7" w14:paraId="7B91E454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2CD05" w14:textId="77777777" w:rsidR="00A069D7" w:rsidRPr="00BB2B8D" w:rsidRDefault="00A069D7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4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recapitulative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02B76" w14:textId="77777777" w:rsidR="00A069D7" w:rsidRPr="00760EE7" w:rsidRDefault="00A069D7" w:rsidP="00A069D7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FFE0C" w14:textId="77777777" w:rsidR="00A069D7" w:rsidRPr="00760EE7" w:rsidRDefault="00A069D7" w:rsidP="00A069D7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26F15FC8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792B8A" w:rsidRPr="00760EE7" w14:paraId="0EAD3BD1" w14:textId="77777777" w:rsidTr="00B42BAF">
        <w:trPr>
          <w:trHeight w:val="2389"/>
        </w:trPr>
        <w:tc>
          <w:tcPr>
            <w:tcW w:w="10170" w:type="dxa"/>
          </w:tcPr>
          <w:p w14:paraId="14F4397A" w14:textId="77777777" w:rsidR="00792B8A" w:rsidRPr="00760EE7" w:rsidRDefault="00792B8A" w:rsidP="007261E8">
            <w:pPr>
              <w:keepNext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</w:p>
          <w:p w14:paraId="784DAB2C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realey, R.A.-Myers, S.C.: Modern vállalati pénzügyek. Panem Kft., Budapest, 2005.</w:t>
            </w:r>
          </w:p>
          <w:p w14:paraId="56ACBD7B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Katits Etelka: Pénzügyi döntések a vállalat életciklusaiban, KJK-KERSZÖV Jogi és Üzleti Kiadó Kft., Budapest, 2002.</w:t>
            </w:r>
          </w:p>
          <w:p w14:paraId="3BEDF352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élyácz Iván: Stratégiai beruházások és reálopciók. Aula Kiadó, Budapest, 2011.</w:t>
            </w:r>
          </w:p>
          <w:p w14:paraId="329C7040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élyácz Iván: Befektetési döntések megalapozása, Aula Kiadó, Budapest, 2009.</w:t>
            </w:r>
          </w:p>
          <w:p w14:paraId="368B0A76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Götze, U.-Northcott, D.-Schuster, P.: Investment Appraisal: Methods and Models. Springer-Verlag, 2008.</w:t>
            </w:r>
          </w:p>
          <w:p w14:paraId="0F1D2816" w14:textId="77777777" w:rsidR="00437104" w:rsidRPr="00437104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Preve, L.A.- Sarria-Allende, V.: Working Capital Management. Oxford University Press, 2010.</w:t>
            </w:r>
          </w:p>
          <w:p w14:paraId="19EEB381" w14:textId="77777777" w:rsidR="008368DB" w:rsidRDefault="00437104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Sagner, J.: Essentials of Working Capital Management. John Wiley &amp; Sons, Inc., 2011.</w:t>
            </w:r>
          </w:p>
          <w:p w14:paraId="6C9797F3" w14:textId="6A8EB238" w:rsidR="0080552C" w:rsidRPr="00BB4DE5" w:rsidRDefault="0080552C" w:rsidP="00437104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Veres, E. – Tarnóczi, T.: Pénzügyi menedzsment, Partium Kiadó, 2022.</w:t>
            </w:r>
          </w:p>
        </w:tc>
      </w:tr>
    </w:tbl>
    <w:p w14:paraId="26DC8231" w14:textId="77777777" w:rsidR="00792B8A" w:rsidRPr="00760EE7" w:rsidRDefault="007E49D0" w:rsidP="007E49D0">
      <w:pPr>
        <w:tabs>
          <w:tab w:val="left" w:pos="3510"/>
        </w:tabs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ab/>
      </w:r>
    </w:p>
    <w:p w14:paraId="747B4D4A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lastRenderedPageBreak/>
        <w:t>9. C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a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ţi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uril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 cu aş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ă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z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anţilor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tă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, asoci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si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le şi a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aj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z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ivi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n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l </w:t>
      </w:r>
      <w:r w:rsidRPr="00760EE7">
        <w:rPr>
          <w:rFonts w:ascii="Times New Roman" w:hAnsi="Times New Roman" w:cs="Times New Roman"/>
          <w:b/>
          <w:bCs/>
          <w:noProof w:val="0"/>
          <w:spacing w:val="3"/>
          <w:sz w:val="24"/>
          <w:szCs w:val="24"/>
        </w:rPr>
        <w:t>aferen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70"/>
      </w:tblGrid>
      <w:tr w:rsidR="001B43FF" w:rsidRPr="00760EE7" w14:paraId="79B7DD08" w14:textId="77777777" w:rsidTr="00792B8A">
        <w:tc>
          <w:tcPr>
            <w:tcW w:w="10170" w:type="dxa"/>
          </w:tcPr>
          <w:p w14:paraId="395118A1" w14:textId="77777777" w:rsidR="00D007E1" w:rsidRPr="00760EE7" w:rsidRDefault="00D007E1" w:rsidP="00D007E1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ţinutul cursului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Management financiar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eră viitorilor economişti competenţ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utilizare adecvată a terminologiilor din domeniul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nagementului financiar în limba maternă, în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>limba română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și într-o limbă de circulație internațională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772A9EFE" w14:textId="77777777" w:rsidR="00FB4434" w:rsidRDefault="00D007E1" w:rsidP="00300EDC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emele propus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această disciplină contribuie la înţelegerea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odului de funcționare al întreprinderii sub aspect financiar, de fundamentare a deciziilor de investiții, respectiv de 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egere a celor mai adecvate surse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finanțare.</w:t>
            </w:r>
          </w:p>
          <w:p w14:paraId="3922738E" w14:textId="77777777" w:rsidR="00537672" w:rsidRPr="00537672" w:rsidRDefault="00300EDC" w:rsidP="00537672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articipare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tiv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ă la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ursul de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Manage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inanciar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igură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viitorii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lor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conomişti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B443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orma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a</w:t>
            </w:r>
            <w:r w:rsidR="00FB443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un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i</w:t>
            </w:r>
            <w:r w:rsidR="00FB443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raţionament profesional 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decvat în vederea fundamentării strategiei financiare cu luarea în considerare a unui set complet de criterii.</w:t>
            </w:r>
          </w:p>
        </w:tc>
      </w:tr>
    </w:tbl>
    <w:p w14:paraId="1DA782EE" w14:textId="77777777" w:rsidR="001B43FF" w:rsidRPr="00760EE7" w:rsidRDefault="001B43FF">
      <w:pPr>
        <w:spacing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3E56A43A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10. Eva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</w:t>
      </w:r>
    </w:p>
    <w:p w14:paraId="1CE70EA7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18"/>
        <w:gridCol w:w="2410"/>
        <w:gridCol w:w="2715"/>
        <w:gridCol w:w="2547"/>
      </w:tblGrid>
      <w:tr w:rsidR="001B43FF" w:rsidRPr="00760EE7" w14:paraId="30A60935" w14:textId="77777777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DE61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ip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5148A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1 Cri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 de</w:t>
            </w:r>
          </w:p>
          <w:p w14:paraId="1131E227" w14:textId="77777777" w:rsidR="001B43FF" w:rsidRPr="00760EE7" w:rsidRDefault="001B43FF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DBAD9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2 Metode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F80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3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din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</w:t>
            </w:r>
          </w:p>
          <w:p w14:paraId="2DF87B7C" w14:textId="77777777" w:rsidR="001B43FF" w:rsidRPr="00760EE7" w:rsidRDefault="002C37F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</w:t>
            </w:r>
            <w:r w:rsidR="001B43FF"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ă</w:t>
            </w:r>
          </w:p>
        </w:tc>
      </w:tr>
      <w:tr w:rsidR="001B43FF" w:rsidRPr="00760EE7" w14:paraId="38689BDF" w14:textId="77777777" w:rsidTr="000D5399">
        <w:trPr>
          <w:trHeight w:val="37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CBC02D4" w14:textId="77777777" w:rsidR="001B43FF" w:rsidRPr="00760EE7" w:rsidRDefault="001B43FF" w:rsidP="00CC259B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</w:t>
            </w:r>
            <w:r w:rsidR="00CC259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3C57149" w14:textId="77777777" w:rsidR="001B43FF" w:rsidRPr="00760EE7" w:rsidRDefault="000D5399" w:rsidP="003A764D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bordarea subiectelor teoretice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897B125" w14:textId="77777777" w:rsidR="001B43FF" w:rsidRPr="00760EE7" w:rsidRDefault="000D5399" w:rsidP="000D5399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amen scris</w:t>
            </w:r>
            <w:r w:rsidR="0043710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(test și eseu)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7E73B80C" w14:textId="77777777" w:rsidR="001B43FF" w:rsidRPr="00760EE7" w:rsidRDefault="00437104" w:rsidP="000D5399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0D53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EA7384" w:rsidRPr="00760EE7" w14:paraId="77487071" w14:textId="77777777" w:rsidTr="00ED5DE6">
        <w:trPr>
          <w:trHeight w:val="54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08910" w14:textId="77777777" w:rsidR="00EA7384" w:rsidRPr="00760EE7" w:rsidRDefault="00EA7384" w:rsidP="00EA738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5.2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F67F" w14:textId="77777777" w:rsidR="00EA7384" w:rsidRPr="00760EE7" w:rsidRDefault="00EA7384" w:rsidP="00437104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articiparea activă la dezbateri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="0043710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utarea și rezolvarea studiilor de caz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B04C9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valuare pe parcursul semestrului</w:t>
            </w:r>
          </w:p>
          <w:p w14:paraId="246351AA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0A00B" w14:textId="77777777" w:rsidR="00EA7384" w:rsidRPr="00760EE7" w:rsidRDefault="00437104" w:rsidP="00774CDC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EA73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CC259B" w:rsidRPr="00760EE7" w14:paraId="50822E22" w14:textId="77777777" w:rsidTr="00D007E1">
        <w:trPr>
          <w:trHeight w:hRule="exact" w:val="1286"/>
        </w:trPr>
        <w:tc>
          <w:tcPr>
            <w:tcW w:w="10190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0E8837" w14:textId="77777777" w:rsidR="00CC259B" w:rsidRPr="00760EE7" w:rsidRDefault="00CC259B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6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d minim de 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an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ă</w:t>
            </w:r>
          </w:p>
          <w:p w14:paraId="158C6A18" w14:textId="77777777" w:rsidR="00CC259B" w:rsidRPr="00760EE7" w:rsidRDefault="00CC259B" w:rsidP="00D12047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unoaşterea conţinutului cursurilor la nivelul ideilor esenţiale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46CED277" w14:textId="77777777" w:rsidR="00CC259B" w:rsidRPr="00760EE7" w:rsidRDefault="00437104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076CFE78" w14:textId="77777777" w:rsidR="00CC259B" w:rsidRPr="00760EE7" w:rsidRDefault="003A764D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participarea activă la </w:t>
            </w:r>
            <w:r w:rsidR="00B42BA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studiile de caz tratate la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eminarii;</w:t>
            </w:r>
          </w:p>
          <w:p w14:paraId="7B6AEFE5" w14:textId="77777777" w:rsidR="00CC259B" w:rsidRPr="00760EE7" w:rsidRDefault="00CC259B" w:rsidP="001A6855">
            <w:pPr>
              <w:pStyle w:val="Listparagraf"/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</w:tbl>
    <w:p w14:paraId="2D30B7A1" w14:textId="77777777" w:rsidR="001B43FF" w:rsidRPr="00760EE7" w:rsidRDefault="001B43FF">
      <w:pPr>
        <w:spacing w:before="4" w:after="0" w:line="100" w:lineRule="exact"/>
        <w:rPr>
          <w:rFonts w:ascii="Times New Roman" w:hAnsi="Times New Roman" w:cs="Times New Roman"/>
          <w:noProof w:val="0"/>
          <w:sz w:val="10"/>
          <w:szCs w:val="10"/>
        </w:rPr>
      </w:pPr>
    </w:p>
    <w:p w14:paraId="410156D5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pPr w:leftFromText="141" w:rightFromText="141" w:vertAnchor="text" w:horzAnchor="margin" w:tblpY="-38"/>
        <w:tblOverlap w:val="never"/>
        <w:tblW w:w="102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1"/>
        <w:gridCol w:w="4089"/>
        <w:gridCol w:w="3809"/>
      </w:tblGrid>
      <w:tr w:rsidR="00EA7384" w:rsidRPr="00760EE7" w14:paraId="73893CD5" w14:textId="77777777" w:rsidTr="00EA7384">
        <w:trPr>
          <w:trHeight w:hRule="exact" w:val="723"/>
        </w:trPr>
        <w:tc>
          <w:tcPr>
            <w:tcW w:w="2391" w:type="dxa"/>
          </w:tcPr>
          <w:p w14:paraId="6B6CFDD2" w14:textId="77777777" w:rsidR="00EA7384" w:rsidRPr="00760EE7" w:rsidRDefault="00EA7384" w:rsidP="00EA7384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</w:t>
            </w:r>
          </w:p>
        </w:tc>
        <w:tc>
          <w:tcPr>
            <w:tcW w:w="4089" w:type="dxa"/>
          </w:tcPr>
          <w:p w14:paraId="4F525654" w14:textId="77777777" w:rsidR="00EA7384" w:rsidRPr="00760EE7" w:rsidRDefault="00EA7384" w:rsidP="00EA7384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3809" w:type="dxa"/>
          </w:tcPr>
          <w:p w14:paraId="24C6A3DE" w14:textId="77777777" w:rsidR="00EA7384" w:rsidRPr="00760EE7" w:rsidRDefault="00EA7384" w:rsidP="00EA7384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 seminar</w:t>
            </w:r>
          </w:p>
        </w:tc>
      </w:tr>
      <w:tr w:rsidR="00EA7384" w:rsidRPr="00760EE7" w14:paraId="6C67838C" w14:textId="77777777" w:rsidTr="00EA7384">
        <w:trPr>
          <w:trHeight w:hRule="exact" w:val="696"/>
        </w:trPr>
        <w:tc>
          <w:tcPr>
            <w:tcW w:w="2391" w:type="dxa"/>
            <w:vAlign w:val="center"/>
          </w:tcPr>
          <w:p w14:paraId="72EFB8A1" w14:textId="77777777" w:rsidR="00EA7384" w:rsidRPr="00760EE7" w:rsidRDefault="00EA7384" w:rsidP="00956423">
            <w:pPr>
              <w:spacing w:before="5" w:after="0" w:line="120" w:lineRule="exact"/>
              <w:rPr>
                <w:rFonts w:ascii="Times New Roman" w:hAnsi="Times New Roman" w:cs="Times New Roman"/>
                <w:noProof w:val="0"/>
                <w:sz w:val="12"/>
                <w:szCs w:val="12"/>
              </w:rPr>
            </w:pPr>
          </w:p>
          <w:p w14:paraId="718ADF10" w14:textId="250E35B1" w:rsidR="00EA7384" w:rsidRPr="00760EE7" w:rsidRDefault="00EA7384" w:rsidP="008C4144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       </w:t>
            </w:r>
            <w:r w:rsidR="00AD583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</w:t>
            </w:r>
            <w:r w:rsidR="0080552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</w:t>
            </w:r>
            <w:r w:rsidR="0080552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9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20</w:t>
            </w:r>
            <w:r w:rsidR="008C414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80552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</w:t>
            </w:r>
          </w:p>
        </w:tc>
        <w:tc>
          <w:tcPr>
            <w:tcW w:w="4089" w:type="dxa"/>
            <w:vAlign w:val="center"/>
          </w:tcPr>
          <w:p w14:paraId="779C5C46" w14:textId="77777777" w:rsidR="00EA7384" w:rsidRPr="00760EE7" w:rsidRDefault="00EA7384" w:rsidP="003F1391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         </w:t>
            </w:r>
            <w:r w:rsidR="00B36D74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7C625D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onf</w:t>
            </w:r>
            <w:r w:rsidR="00B36D74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. univ. dr. </w:t>
            </w:r>
            <w:r w:rsidR="003F1391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arnóczi Tibor</w:t>
            </w:r>
          </w:p>
        </w:tc>
        <w:tc>
          <w:tcPr>
            <w:tcW w:w="3809" w:type="dxa"/>
            <w:vAlign w:val="center"/>
          </w:tcPr>
          <w:p w14:paraId="448CE62F" w14:textId="77777777" w:rsidR="00EA7384" w:rsidRPr="00760EE7" w:rsidRDefault="008C4144" w:rsidP="008C4144">
            <w:pPr>
              <w:spacing w:after="0" w:line="240" w:lineRule="auto"/>
              <w:ind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lector </w:t>
            </w:r>
            <w:r w:rsidR="003F1391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r. 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Veres Edit</w:t>
            </w:r>
          </w:p>
        </w:tc>
      </w:tr>
    </w:tbl>
    <w:p w14:paraId="5A2E6FF8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428A5C54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5104D72F" w14:textId="77777777" w:rsidR="001B43FF" w:rsidRPr="00760EE7" w:rsidRDefault="001B43FF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noProof w:val="0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 xml:space="preserve">ta 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vi</w:t>
      </w:r>
      <w:r w:rsidRPr="00760EE7">
        <w:rPr>
          <w:rFonts w:ascii="Times New Roman" w:hAnsi="Times New Roman" w:cs="Times New Roman"/>
          <w:noProof w:val="0"/>
          <w:spacing w:val="2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ă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ii în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ent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S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nătu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a di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torului de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nt</w:t>
      </w:r>
    </w:p>
    <w:p w14:paraId="41C009A7" w14:textId="77777777" w:rsidR="001B43FF" w:rsidRPr="00760EE7" w:rsidRDefault="001B43FF">
      <w:pPr>
        <w:spacing w:before="16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7F3F34DD" w14:textId="05A4E883" w:rsidR="001B43FF" w:rsidRPr="00760EE7" w:rsidRDefault="00AD583C">
      <w:pPr>
        <w:tabs>
          <w:tab w:val="left" w:pos="6860"/>
        </w:tabs>
        <w:spacing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noProof w:val="0"/>
          <w:sz w:val="24"/>
          <w:szCs w:val="24"/>
        </w:rPr>
        <w:t xml:space="preserve">     25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.</w:t>
      </w:r>
      <w:r>
        <w:rPr>
          <w:rFonts w:ascii="Times New Roman" w:hAnsi="Times New Roman" w:cs="Times New Roman"/>
          <w:noProof w:val="0"/>
          <w:sz w:val="24"/>
          <w:szCs w:val="24"/>
        </w:rPr>
        <w:t>09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.20</w:t>
      </w:r>
      <w:r>
        <w:rPr>
          <w:rFonts w:ascii="Times New Roman" w:hAnsi="Times New Roman" w:cs="Times New Roman"/>
          <w:noProof w:val="0"/>
          <w:sz w:val="24"/>
          <w:szCs w:val="24"/>
        </w:rPr>
        <w:t>23</w:t>
      </w:r>
      <w:r w:rsidR="001B43FF"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 w:rsidR="001B43FF"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lect. dr. </w:t>
      </w:r>
      <w:proofErr w:type="spellStart"/>
      <w:r>
        <w:rPr>
          <w:rFonts w:ascii="Times New Roman" w:hAnsi="Times New Roman" w:cs="Times New Roman"/>
          <w:noProof w:val="0"/>
          <w:sz w:val="24"/>
          <w:szCs w:val="24"/>
        </w:rPr>
        <w:t>Veres</w:t>
      </w:r>
      <w:proofErr w:type="spellEnd"/>
      <w:r>
        <w:rPr>
          <w:rFonts w:ascii="Times New Roman" w:hAnsi="Times New Roman" w:cs="Times New Roman"/>
          <w:noProof w:val="0"/>
          <w:sz w:val="24"/>
          <w:szCs w:val="24"/>
        </w:rPr>
        <w:t xml:space="preserve"> Edit</w:t>
      </w:r>
      <w:r w:rsidR="001B43FF"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</w:p>
    <w:sectPr w:rsidR="001B43FF" w:rsidRPr="00760EE7" w:rsidSect="0099627D">
      <w:pgSz w:w="12240" w:h="15840"/>
      <w:pgMar w:top="1060" w:right="92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64044"/>
    <w:multiLevelType w:val="hybridMultilevel"/>
    <w:tmpl w:val="BFCA4E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34DA9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2" w15:restartNumberingAfterBreak="0">
    <w:nsid w:val="3795023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3" w15:restartNumberingAfterBreak="0">
    <w:nsid w:val="3D325532"/>
    <w:multiLevelType w:val="hybridMultilevel"/>
    <w:tmpl w:val="7A128EFE"/>
    <w:lvl w:ilvl="0" w:tplc="C2DAD316">
      <w:start w:val="1"/>
      <w:numFmt w:val="decimal"/>
      <w:lvlText w:val="8.1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87DB5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3D048F"/>
    <w:multiLevelType w:val="hybridMultilevel"/>
    <w:tmpl w:val="288E5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E0BAB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71B09"/>
    <w:multiLevelType w:val="hybridMultilevel"/>
    <w:tmpl w:val="B948A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0C1A23"/>
    <w:multiLevelType w:val="hybridMultilevel"/>
    <w:tmpl w:val="ECA2C9F8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CD6106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10" w15:restartNumberingAfterBreak="0">
    <w:nsid w:val="738329C0"/>
    <w:multiLevelType w:val="hybridMultilevel"/>
    <w:tmpl w:val="D02A9868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1" w15:restartNumberingAfterBreak="0">
    <w:nsid w:val="77717915"/>
    <w:multiLevelType w:val="hybridMultilevel"/>
    <w:tmpl w:val="F81AC390"/>
    <w:lvl w:ilvl="0" w:tplc="041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9B74528"/>
    <w:multiLevelType w:val="hybridMultilevel"/>
    <w:tmpl w:val="96CA46BE"/>
    <w:lvl w:ilvl="0" w:tplc="634E2BEE">
      <w:start w:val="1"/>
      <w:numFmt w:val="decimal"/>
      <w:lvlText w:val="8.2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3060460">
    <w:abstractNumId w:val="1"/>
  </w:num>
  <w:num w:numId="2" w16cid:durableId="955792147">
    <w:abstractNumId w:val="10"/>
  </w:num>
  <w:num w:numId="3" w16cid:durableId="1396854122">
    <w:abstractNumId w:val="5"/>
  </w:num>
  <w:num w:numId="4" w16cid:durableId="2088069654">
    <w:abstractNumId w:val="0"/>
  </w:num>
  <w:num w:numId="5" w16cid:durableId="144318660">
    <w:abstractNumId w:val="6"/>
  </w:num>
  <w:num w:numId="6" w16cid:durableId="2057194015">
    <w:abstractNumId w:val="11"/>
  </w:num>
  <w:num w:numId="7" w16cid:durableId="959143633">
    <w:abstractNumId w:val="8"/>
  </w:num>
  <w:num w:numId="8" w16cid:durableId="1101952873">
    <w:abstractNumId w:val="4"/>
  </w:num>
  <w:num w:numId="9" w16cid:durableId="1893617235">
    <w:abstractNumId w:val="7"/>
  </w:num>
  <w:num w:numId="10" w16cid:durableId="1882983500">
    <w:abstractNumId w:val="3"/>
  </w:num>
  <w:num w:numId="11" w16cid:durableId="1699430694">
    <w:abstractNumId w:val="9"/>
    <w:lvlOverride w:ilvl="0">
      <w:startOverride w:val="1"/>
    </w:lvlOverride>
  </w:num>
  <w:num w:numId="12" w16cid:durableId="1356923323">
    <w:abstractNumId w:val="12"/>
  </w:num>
  <w:num w:numId="13" w16cid:durableId="21136695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embedSystemFonts/>
  <w:hideSpellingErrors/>
  <w:hideGrammaticalError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Q2tzSzNDc2NDNW0lEKTi0uzszPAymwqAUAGpaFyywAAAA="/>
  </w:docVars>
  <w:rsids>
    <w:rsidRoot w:val="001B43FF"/>
    <w:rsid w:val="00014A56"/>
    <w:rsid w:val="0004367F"/>
    <w:rsid w:val="00062042"/>
    <w:rsid w:val="00063487"/>
    <w:rsid w:val="00065898"/>
    <w:rsid w:val="000760E6"/>
    <w:rsid w:val="0007636A"/>
    <w:rsid w:val="00084E56"/>
    <w:rsid w:val="00092064"/>
    <w:rsid w:val="000B6485"/>
    <w:rsid w:val="000C2BD6"/>
    <w:rsid w:val="000D5399"/>
    <w:rsid w:val="00104CB8"/>
    <w:rsid w:val="001135B3"/>
    <w:rsid w:val="00135B05"/>
    <w:rsid w:val="0014037E"/>
    <w:rsid w:val="00154FBB"/>
    <w:rsid w:val="001578F0"/>
    <w:rsid w:val="00171CA6"/>
    <w:rsid w:val="00194774"/>
    <w:rsid w:val="001A1D82"/>
    <w:rsid w:val="001A6855"/>
    <w:rsid w:val="001B43FF"/>
    <w:rsid w:val="001D4D69"/>
    <w:rsid w:val="001F5CC1"/>
    <w:rsid w:val="001F626A"/>
    <w:rsid w:val="00215AFE"/>
    <w:rsid w:val="0022386B"/>
    <w:rsid w:val="0023769C"/>
    <w:rsid w:val="00246A0D"/>
    <w:rsid w:val="00273443"/>
    <w:rsid w:val="002A0495"/>
    <w:rsid w:val="002A61C0"/>
    <w:rsid w:val="002B059C"/>
    <w:rsid w:val="002C37FE"/>
    <w:rsid w:val="002C60C3"/>
    <w:rsid w:val="002D22D3"/>
    <w:rsid w:val="002E2F2B"/>
    <w:rsid w:val="002E3181"/>
    <w:rsid w:val="00300EDC"/>
    <w:rsid w:val="00304553"/>
    <w:rsid w:val="003136CD"/>
    <w:rsid w:val="003153F1"/>
    <w:rsid w:val="00327129"/>
    <w:rsid w:val="00330CF7"/>
    <w:rsid w:val="00357292"/>
    <w:rsid w:val="00370879"/>
    <w:rsid w:val="00376AC5"/>
    <w:rsid w:val="003A24AE"/>
    <w:rsid w:val="003A764D"/>
    <w:rsid w:val="003C58A3"/>
    <w:rsid w:val="003C68E0"/>
    <w:rsid w:val="003D774D"/>
    <w:rsid w:val="003E159C"/>
    <w:rsid w:val="003F026D"/>
    <w:rsid w:val="003F1391"/>
    <w:rsid w:val="003F41A1"/>
    <w:rsid w:val="003F5B77"/>
    <w:rsid w:val="004064C1"/>
    <w:rsid w:val="0041113A"/>
    <w:rsid w:val="004209F6"/>
    <w:rsid w:val="0042577A"/>
    <w:rsid w:val="00437104"/>
    <w:rsid w:val="0044024C"/>
    <w:rsid w:val="004423B1"/>
    <w:rsid w:val="004507BF"/>
    <w:rsid w:val="00455060"/>
    <w:rsid w:val="004734D5"/>
    <w:rsid w:val="00475318"/>
    <w:rsid w:val="004B5B1E"/>
    <w:rsid w:val="004C0116"/>
    <w:rsid w:val="004D0570"/>
    <w:rsid w:val="004F4A9B"/>
    <w:rsid w:val="00505AD6"/>
    <w:rsid w:val="00513D07"/>
    <w:rsid w:val="00515167"/>
    <w:rsid w:val="0051738D"/>
    <w:rsid w:val="00537672"/>
    <w:rsid w:val="0054241D"/>
    <w:rsid w:val="00562FCD"/>
    <w:rsid w:val="00591748"/>
    <w:rsid w:val="005C3A22"/>
    <w:rsid w:val="005D3FFB"/>
    <w:rsid w:val="005D70AE"/>
    <w:rsid w:val="006109F0"/>
    <w:rsid w:val="00627295"/>
    <w:rsid w:val="00630C50"/>
    <w:rsid w:val="00631A47"/>
    <w:rsid w:val="006365C2"/>
    <w:rsid w:val="00660A1A"/>
    <w:rsid w:val="006D06ED"/>
    <w:rsid w:val="006D3EBB"/>
    <w:rsid w:val="007261E8"/>
    <w:rsid w:val="00751E28"/>
    <w:rsid w:val="00760EE7"/>
    <w:rsid w:val="00792B8A"/>
    <w:rsid w:val="00797814"/>
    <w:rsid w:val="007A2484"/>
    <w:rsid w:val="007C625D"/>
    <w:rsid w:val="007D5863"/>
    <w:rsid w:val="007D67F0"/>
    <w:rsid w:val="007E49D0"/>
    <w:rsid w:val="008023DF"/>
    <w:rsid w:val="0080552C"/>
    <w:rsid w:val="00806397"/>
    <w:rsid w:val="00813290"/>
    <w:rsid w:val="008211F5"/>
    <w:rsid w:val="00833047"/>
    <w:rsid w:val="008368DB"/>
    <w:rsid w:val="00842F9A"/>
    <w:rsid w:val="008539FF"/>
    <w:rsid w:val="00894223"/>
    <w:rsid w:val="008B539F"/>
    <w:rsid w:val="008B7DCF"/>
    <w:rsid w:val="008C1104"/>
    <w:rsid w:val="008C1418"/>
    <w:rsid w:val="008C2944"/>
    <w:rsid w:val="008C4144"/>
    <w:rsid w:val="008D4AB5"/>
    <w:rsid w:val="008D70FB"/>
    <w:rsid w:val="008D7572"/>
    <w:rsid w:val="00902059"/>
    <w:rsid w:val="00942384"/>
    <w:rsid w:val="00947096"/>
    <w:rsid w:val="009520C8"/>
    <w:rsid w:val="00956423"/>
    <w:rsid w:val="009604CA"/>
    <w:rsid w:val="00970736"/>
    <w:rsid w:val="0099627D"/>
    <w:rsid w:val="00997C76"/>
    <w:rsid w:val="009A137E"/>
    <w:rsid w:val="009B4853"/>
    <w:rsid w:val="009D3933"/>
    <w:rsid w:val="009D7C70"/>
    <w:rsid w:val="009F17BB"/>
    <w:rsid w:val="00A026F2"/>
    <w:rsid w:val="00A069D7"/>
    <w:rsid w:val="00A272F7"/>
    <w:rsid w:val="00A854B7"/>
    <w:rsid w:val="00A93AEF"/>
    <w:rsid w:val="00AC2716"/>
    <w:rsid w:val="00AC2EDF"/>
    <w:rsid w:val="00AC5B2E"/>
    <w:rsid w:val="00AD02A9"/>
    <w:rsid w:val="00AD583C"/>
    <w:rsid w:val="00AF2129"/>
    <w:rsid w:val="00AF6699"/>
    <w:rsid w:val="00B0552B"/>
    <w:rsid w:val="00B11161"/>
    <w:rsid w:val="00B16A47"/>
    <w:rsid w:val="00B239B0"/>
    <w:rsid w:val="00B36D74"/>
    <w:rsid w:val="00B42BAF"/>
    <w:rsid w:val="00B8026D"/>
    <w:rsid w:val="00BA13BF"/>
    <w:rsid w:val="00BA5ACC"/>
    <w:rsid w:val="00BA5D38"/>
    <w:rsid w:val="00BB2B8D"/>
    <w:rsid w:val="00BB4607"/>
    <w:rsid w:val="00BB4DE5"/>
    <w:rsid w:val="00BD0AF4"/>
    <w:rsid w:val="00BD4124"/>
    <w:rsid w:val="00BE49EF"/>
    <w:rsid w:val="00BF622D"/>
    <w:rsid w:val="00C02583"/>
    <w:rsid w:val="00C06481"/>
    <w:rsid w:val="00C1195C"/>
    <w:rsid w:val="00C16310"/>
    <w:rsid w:val="00C314C6"/>
    <w:rsid w:val="00C41111"/>
    <w:rsid w:val="00C47172"/>
    <w:rsid w:val="00C51874"/>
    <w:rsid w:val="00C54659"/>
    <w:rsid w:val="00C64076"/>
    <w:rsid w:val="00C87356"/>
    <w:rsid w:val="00C94AF2"/>
    <w:rsid w:val="00CA302A"/>
    <w:rsid w:val="00CA4C85"/>
    <w:rsid w:val="00CB1ABF"/>
    <w:rsid w:val="00CC259B"/>
    <w:rsid w:val="00CD2DF2"/>
    <w:rsid w:val="00CD5D31"/>
    <w:rsid w:val="00CE2E42"/>
    <w:rsid w:val="00CE4D61"/>
    <w:rsid w:val="00CF24D9"/>
    <w:rsid w:val="00D007E1"/>
    <w:rsid w:val="00D0655D"/>
    <w:rsid w:val="00D12047"/>
    <w:rsid w:val="00D210D9"/>
    <w:rsid w:val="00D430E9"/>
    <w:rsid w:val="00D5355D"/>
    <w:rsid w:val="00D55F80"/>
    <w:rsid w:val="00D60762"/>
    <w:rsid w:val="00DB1984"/>
    <w:rsid w:val="00DB3A36"/>
    <w:rsid w:val="00DD003B"/>
    <w:rsid w:val="00DE5077"/>
    <w:rsid w:val="00E00CCD"/>
    <w:rsid w:val="00E0165D"/>
    <w:rsid w:val="00E24EA8"/>
    <w:rsid w:val="00E30B27"/>
    <w:rsid w:val="00E341D6"/>
    <w:rsid w:val="00E404DF"/>
    <w:rsid w:val="00E6676F"/>
    <w:rsid w:val="00E93735"/>
    <w:rsid w:val="00EA2B19"/>
    <w:rsid w:val="00EA7384"/>
    <w:rsid w:val="00EC58FF"/>
    <w:rsid w:val="00ED54C4"/>
    <w:rsid w:val="00ED5DE6"/>
    <w:rsid w:val="00EE67D1"/>
    <w:rsid w:val="00EF5AE6"/>
    <w:rsid w:val="00F46DD9"/>
    <w:rsid w:val="00F60BA6"/>
    <w:rsid w:val="00F87272"/>
    <w:rsid w:val="00F90708"/>
    <w:rsid w:val="00F94946"/>
    <w:rsid w:val="00FA13A3"/>
    <w:rsid w:val="00FB002D"/>
    <w:rsid w:val="00FB4434"/>
    <w:rsid w:val="00FB5509"/>
    <w:rsid w:val="00FD0ACE"/>
    <w:rsid w:val="00FE2E27"/>
    <w:rsid w:val="00FE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7AC59B"/>
  <w15:docId w15:val="{D3F59E5E-BAE0-4603-845F-7F7416702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D2DF2"/>
    <w:pPr>
      <w:widowControl w:val="0"/>
      <w:spacing w:after="200" w:line="276" w:lineRule="auto"/>
    </w:pPr>
    <w:rPr>
      <w:rFonts w:cs="Calibri"/>
      <w:noProof/>
      <w:sz w:val="22"/>
      <w:szCs w:val="22"/>
      <w:lang w:val="ro-RO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istparagraf">
    <w:name w:val="Listă paragraf"/>
    <w:basedOn w:val="Norml"/>
    <w:uiPriority w:val="34"/>
    <w:qFormat/>
    <w:rsid w:val="00970736"/>
    <w:pPr>
      <w:ind w:left="720"/>
      <w:contextualSpacing/>
    </w:pPr>
  </w:style>
  <w:style w:type="paragraph" w:customStyle="1" w:styleId="Completat">
    <w:name w:val="Completat"/>
    <w:basedOn w:val="Norml"/>
    <w:rsid w:val="004209F6"/>
    <w:pPr>
      <w:widowControl/>
      <w:spacing w:after="0" w:line="240" w:lineRule="auto"/>
      <w:jc w:val="both"/>
    </w:pPr>
    <w:rPr>
      <w:rFonts w:ascii="Arial" w:hAnsi="Arial" w:cs="Times New Roman"/>
      <w:b/>
      <w:bCs/>
      <w:i/>
      <w:noProof w:val="0"/>
      <w:szCs w:val="24"/>
      <w:lang w:eastAsia="ro-RO"/>
    </w:rPr>
  </w:style>
  <w:style w:type="character" w:styleId="Hiperhivatkozs">
    <w:name w:val="Hyperlink"/>
    <w:basedOn w:val="Bekezdsalapbettpusa"/>
    <w:uiPriority w:val="99"/>
    <w:unhideWhenUsed/>
    <w:rsid w:val="00AF6699"/>
    <w:rPr>
      <w:color w:val="0000FF"/>
      <w:u w:val="single"/>
    </w:rPr>
  </w:style>
  <w:style w:type="table" w:styleId="Rcsostblzat">
    <w:name w:val="Table Grid"/>
    <w:basedOn w:val="Normltblzat"/>
    <w:uiPriority w:val="59"/>
    <w:rsid w:val="00792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368DB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368DB"/>
    <w:rPr>
      <w:rFonts w:cs="Calibri"/>
      <w:noProof/>
      <w:lang w:val="ro-RO" w:eastAsia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E6676F"/>
    <w:rPr>
      <w:color w:val="800080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7C6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4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317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169A1-E0B5-4BFA-941A-88E244645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204</Words>
  <Characters>8313</Characters>
  <Application>Microsoft Office Word</Application>
  <DocSecurity>0</DocSecurity>
  <Lines>69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>Hewlett-Packard Company</Company>
  <LinksUpToDate>false</LinksUpToDate>
  <CharactersWithSpaces>9499</CharactersWithSpaces>
  <SharedDoc>false</SharedDoc>
  <HLinks>
    <vt:vector size="6" baseType="variant">
      <vt:variant>
        <vt:i4>7733351</vt:i4>
      </vt:variant>
      <vt:variant>
        <vt:i4>0</vt:i4>
      </vt:variant>
      <vt:variant>
        <vt:i4>0</vt:i4>
      </vt:variant>
      <vt:variant>
        <vt:i4>5</vt:i4>
      </vt:variant>
      <vt:variant>
        <vt:lpwstr>http://www.bvb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Debrenti Edit</cp:lastModifiedBy>
  <cp:revision>7</cp:revision>
  <cp:lastPrinted>2012-12-05T09:27:00Z</cp:lastPrinted>
  <dcterms:created xsi:type="dcterms:W3CDTF">2023-09-25T06:47:00Z</dcterms:created>
  <dcterms:modified xsi:type="dcterms:W3CDTF">2023-10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c9f7fd893cbe17b54403ab1100829f5049f9c031ed857ecfbff7abb41f276</vt:lpwstr>
  </property>
</Properties>
</file>